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461CEA" w:rsidRPr="004B07DB" w14:paraId="6F21CB55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11B4B3A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6A7DF5CF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E825EDB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69002AB1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4C08F2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4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1</w:t>
              </w:r>
            </w:hyperlink>
          </w:p>
        </w:tc>
      </w:tr>
      <w:tr w:rsidR="00461CEA" w:rsidRPr="004B07DB" w14:paraId="38B17A82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672AF07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Federal and State: Compliance Standards</w:t>
            </w:r>
          </w:p>
        </w:tc>
      </w:tr>
      <w:tr w:rsidR="00461CEA" w:rsidRPr="004B07DB" w14:paraId="5008692E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BB59456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41BB743E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DB7DD8E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45EE84E0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F67387A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5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1</w:t>
              </w:r>
            </w:hyperlink>
          </w:p>
        </w:tc>
      </w:tr>
      <w:tr w:rsidR="00461CEA" w:rsidRPr="004B07DB" w14:paraId="592EE26E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A6C5612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Third-Party Payment: Compliance Standards</w:t>
            </w:r>
          </w:p>
        </w:tc>
      </w:tr>
      <w:tr w:rsidR="00461CEA" w:rsidRPr="004B07DB" w14:paraId="10A4D6F1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6B17365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27485C14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ED688BC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31D62DB5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E01458E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6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1</w:t>
              </w:r>
            </w:hyperlink>
          </w:p>
        </w:tc>
      </w:tr>
      <w:tr w:rsidR="00461CEA" w:rsidRPr="004B07DB" w14:paraId="373B8E58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0A4396C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Planning: Operational Performance</w:t>
            </w:r>
          </w:p>
        </w:tc>
      </w:tr>
      <w:tr w:rsidR="00461CEA" w:rsidRPr="004B07DB" w14:paraId="19085FE8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2D0A2F6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3F519B6F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1540506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70EC5957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8C4CCAA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7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2</w:t>
              </w:r>
            </w:hyperlink>
          </w:p>
        </w:tc>
      </w:tr>
      <w:tr w:rsidR="00461CEA" w:rsidRPr="004B07DB" w14:paraId="5E52478D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62C58AA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Federal and State: Regulations</w:t>
            </w:r>
          </w:p>
        </w:tc>
      </w:tr>
      <w:tr w:rsidR="00461CEA" w:rsidRPr="004B07DB" w14:paraId="478E86E8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58FC53E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6FA127AE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1DA52A4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7B6531D8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47C30B4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8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2</w:t>
              </w:r>
            </w:hyperlink>
          </w:p>
        </w:tc>
      </w:tr>
      <w:tr w:rsidR="00461CEA" w:rsidRPr="004B07DB" w14:paraId="5B2DEEB6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4361E1B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Federal and State: Reporting Requirements</w:t>
            </w:r>
          </w:p>
        </w:tc>
      </w:tr>
      <w:tr w:rsidR="00461CEA" w:rsidRPr="004B07DB" w14:paraId="03B974EA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C2BB488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76BD641C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CC6EEA0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285656BA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AB68D44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9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2</w:t>
              </w:r>
            </w:hyperlink>
          </w:p>
        </w:tc>
      </w:tr>
      <w:tr w:rsidR="00461CEA" w:rsidRPr="004B07DB" w14:paraId="138C1806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349DC10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Third-Party Payment: Reporting Requirements</w:t>
            </w:r>
          </w:p>
        </w:tc>
      </w:tr>
      <w:tr w:rsidR="00461CEA" w:rsidRPr="004B07DB" w14:paraId="23A5BEA5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082593A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2317C3DD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8F78BD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61B9D14D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1C1C545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10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3</w:t>
              </w:r>
            </w:hyperlink>
          </w:p>
        </w:tc>
      </w:tr>
      <w:tr w:rsidR="00461CEA" w:rsidRPr="004B07DB" w14:paraId="6E75847F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09F686A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Financial Principles and Reimbursement: Teamwork</w:t>
            </w:r>
          </w:p>
        </w:tc>
      </w:tr>
      <w:tr w:rsidR="00461CEA" w:rsidRPr="004B07DB" w14:paraId="2AC2FF89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D68DBBF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3366D919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5D1F9BF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153BC540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BA35D37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11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3</w:t>
              </w:r>
            </w:hyperlink>
          </w:p>
        </w:tc>
      </w:tr>
      <w:tr w:rsidR="00461CEA" w:rsidRPr="004B07DB" w14:paraId="0848E3FF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10AD98E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Planning: Teamwork</w:t>
            </w:r>
          </w:p>
        </w:tc>
      </w:tr>
      <w:tr w:rsidR="00461CEA" w:rsidRPr="004B07DB" w14:paraId="39B5C05A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F5F6515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1C9F43C9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CA121ED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63285318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4F842D3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12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3</w:t>
              </w:r>
            </w:hyperlink>
          </w:p>
        </w:tc>
      </w:tr>
      <w:tr w:rsidR="00461CEA" w:rsidRPr="004B07DB" w14:paraId="71E0279D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D08B3A3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Planning: Communicating</w:t>
            </w:r>
          </w:p>
        </w:tc>
      </w:tr>
      <w:tr w:rsidR="00461CEA" w:rsidRPr="004B07DB" w14:paraId="5FE9FA07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F5CA31A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16927FBA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E29D9BA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2177CFBF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D3ABD2B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13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4</w:t>
              </w:r>
            </w:hyperlink>
          </w:p>
        </w:tc>
      </w:tr>
      <w:tr w:rsidR="00461CEA" w:rsidRPr="004B07DB" w14:paraId="4BC1ED19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C69A3EA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Financial Principles and Reimbursement: Receivable</w:t>
            </w:r>
          </w:p>
        </w:tc>
      </w:tr>
      <w:tr w:rsidR="00461CEA" w:rsidRPr="004B07DB" w14:paraId="60822239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9B1AE8C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5ABFFC15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B67DE16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55F81992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236A8D8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14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4</w:t>
              </w:r>
            </w:hyperlink>
          </w:p>
        </w:tc>
      </w:tr>
      <w:tr w:rsidR="00461CEA" w:rsidRPr="004B07DB" w14:paraId="6EF6846D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9F9CB3C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Federal and State: Government Payer Types</w:t>
            </w:r>
          </w:p>
        </w:tc>
      </w:tr>
      <w:tr w:rsidR="00461CEA" w:rsidRPr="004B07DB" w14:paraId="686DA67F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2433C51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7FBAF0FF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1994362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735A9C81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1BC6424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15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4</w:t>
              </w:r>
            </w:hyperlink>
          </w:p>
        </w:tc>
      </w:tr>
      <w:tr w:rsidR="00461CEA" w:rsidRPr="004B07DB" w14:paraId="1DF3588B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633027C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Third-Party Payment: Reimbursement</w:t>
            </w:r>
          </w:p>
        </w:tc>
      </w:tr>
      <w:tr w:rsidR="00461CEA" w:rsidRPr="004B07DB" w14:paraId="463E3070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B988BF7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3A0F63E8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AD50AE2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5BAD1B8E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B789305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16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4</w:t>
              </w:r>
            </w:hyperlink>
          </w:p>
        </w:tc>
      </w:tr>
      <w:tr w:rsidR="00461CEA" w:rsidRPr="004B07DB" w14:paraId="74425744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B06F06D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Third-Party Payment: Reimbursement Methods</w:t>
            </w:r>
          </w:p>
        </w:tc>
      </w:tr>
      <w:tr w:rsidR="00461CEA" w:rsidRPr="004B07DB" w14:paraId="0EFC15CF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01ACB75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  <w:tr w:rsidR="00461CEA" w:rsidRPr="004B07DB" w14:paraId="00B4FFCF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7DD528E" w14:textId="77777777" w:rsidR="00461CEA" w:rsidRPr="004B07DB" w:rsidRDefault="00461CEA" w:rsidP="003C299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461CEA" w:rsidRPr="004B07DB" w14:paraId="67D74096" w14:textId="77777777" w:rsidTr="003C299B">
        <w:tc>
          <w:tcPr>
            <w:tcW w:w="0" w:type="auto"/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C6632B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hyperlink r:id="rId17" w:history="1">
              <w:r w:rsidRPr="004B07DB">
                <w:rPr>
                  <w:rFonts w:ascii="Lato" w:eastAsia="Times New Roman" w:hAnsi="Lato"/>
                  <w:color w:val="006FBF"/>
                  <w:spacing w:val="3"/>
                  <w:sz w:val="29"/>
                  <w:szCs w:val="29"/>
                </w:rPr>
                <w:t>IHP-630-04</w:t>
              </w:r>
            </w:hyperlink>
          </w:p>
        </w:tc>
      </w:tr>
      <w:tr w:rsidR="00461CEA" w:rsidRPr="004B07DB" w14:paraId="6ACA4E77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7D5A93C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Assessment Method:  Score on Criteria - Planning: Financial and Reimbursement Strategies</w:t>
            </w:r>
          </w:p>
        </w:tc>
      </w:tr>
      <w:tr w:rsidR="00461CEA" w:rsidRPr="004B07DB" w14:paraId="6F75F1D4" w14:textId="77777777" w:rsidTr="003C299B">
        <w:tc>
          <w:tcPr>
            <w:tcW w:w="0" w:type="auto"/>
            <w:shd w:val="clear" w:color="auto" w:fill="FFFFFF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E312C1B" w14:textId="77777777" w:rsidR="00461CEA" w:rsidRPr="004B07DB" w:rsidRDefault="00461CEA" w:rsidP="003C299B">
            <w:pPr>
              <w:spacing w:after="0" w:line="240" w:lineRule="auto"/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</w:pPr>
            <w:r w:rsidRPr="004B07DB">
              <w:rPr>
                <w:rFonts w:ascii="Lato" w:eastAsia="Times New Roman" w:hAnsi="Lato"/>
                <w:color w:val="494C4E"/>
                <w:spacing w:val="3"/>
                <w:sz w:val="29"/>
                <w:szCs w:val="29"/>
              </w:rPr>
              <w:t>Required Performance:  Proficient</w:t>
            </w:r>
          </w:p>
        </w:tc>
      </w:tr>
    </w:tbl>
    <w:p w14:paraId="5E4E5BCA" w14:textId="3FA6F77A" w:rsidR="00964E27" w:rsidRDefault="00964E27" w:rsidP="00460209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34AE7"/>
    <w:rsid w:val="00056D0A"/>
    <w:rsid w:val="000D0F0A"/>
    <w:rsid w:val="00101F3B"/>
    <w:rsid w:val="00132CFF"/>
    <w:rsid w:val="001528FC"/>
    <w:rsid w:val="00197805"/>
    <w:rsid w:val="001F5A6B"/>
    <w:rsid w:val="00210422"/>
    <w:rsid w:val="00213F2E"/>
    <w:rsid w:val="0028387E"/>
    <w:rsid w:val="002B3D0A"/>
    <w:rsid w:val="002F76EE"/>
    <w:rsid w:val="00311690"/>
    <w:rsid w:val="003364C9"/>
    <w:rsid w:val="00351285"/>
    <w:rsid w:val="00385AB2"/>
    <w:rsid w:val="003928F7"/>
    <w:rsid w:val="003B7A89"/>
    <w:rsid w:val="003D6CC1"/>
    <w:rsid w:val="00415B05"/>
    <w:rsid w:val="004323D4"/>
    <w:rsid w:val="00460209"/>
    <w:rsid w:val="00461CEA"/>
    <w:rsid w:val="004D3EDB"/>
    <w:rsid w:val="004F7BCC"/>
    <w:rsid w:val="0051339D"/>
    <w:rsid w:val="005B0D8B"/>
    <w:rsid w:val="005B1A68"/>
    <w:rsid w:val="005B3A93"/>
    <w:rsid w:val="006842D1"/>
    <w:rsid w:val="006C0EB6"/>
    <w:rsid w:val="006C37A0"/>
    <w:rsid w:val="006D4E25"/>
    <w:rsid w:val="0072612E"/>
    <w:rsid w:val="00746E28"/>
    <w:rsid w:val="007922E9"/>
    <w:rsid w:val="007947E7"/>
    <w:rsid w:val="0088003B"/>
    <w:rsid w:val="008B179A"/>
    <w:rsid w:val="009154CA"/>
    <w:rsid w:val="00964E27"/>
    <w:rsid w:val="00966193"/>
    <w:rsid w:val="009A3CF1"/>
    <w:rsid w:val="009A5D0C"/>
    <w:rsid w:val="009A76A0"/>
    <w:rsid w:val="00A163CE"/>
    <w:rsid w:val="00A22F42"/>
    <w:rsid w:val="00A36E40"/>
    <w:rsid w:val="00A86EF7"/>
    <w:rsid w:val="00AC4A34"/>
    <w:rsid w:val="00AF05B9"/>
    <w:rsid w:val="00B66EA1"/>
    <w:rsid w:val="00B8789A"/>
    <w:rsid w:val="00BB37D8"/>
    <w:rsid w:val="00BC0959"/>
    <w:rsid w:val="00C149AE"/>
    <w:rsid w:val="00CD7470"/>
    <w:rsid w:val="00CE7A09"/>
    <w:rsid w:val="00D025CD"/>
    <w:rsid w:val="00D209FC"/>
    <w:rsid w:val="00D803F9"/>
    <w:rsid w:val="00D92DBA"/>
    <w:rsid w:val="00E14676"/>
    <w:rsid w:val="00E94B0D"/>
    <w:rsid w:val="00EE6ACA"/>
    <w:rsid w:val="00F03D16"/>
    <w:rsid w:val="00F36E4D"/>
    <w:rsid w:val="00F56CC7"/>
    <w:rsid w:val="00F75AE6"/>
    <w:rsid w:val="00FA6592"/>
    <w:rsid w:val="00FA65FA"/>
    <w:rsid w:val="00FA7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C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//" TargetMode="External"/><Relationship Id="rId13" Type="http://schemas.openxmlformats.org/officeDocument/2006/relationships/hyperlink" Target="javascript:/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javascript://" TargetMode="External"/><Relationship Id="rId12" Type="http://schemas.openxmlformats.org/officeDocument/2006/relationships/hyperlink" Target="javascript://" TargetMode="External"/><Relationship Id="rId17" Type="http://schemas.openxmlformats.org/officeDocument/2006/relationships/hyperlink" Target="javascript://" TargetMode="External"/><Relationship Id="rId2" Type="http://schemas.openxmlformats.org/officeDocument/2006/relationships/settings" Target="settings.xml"/><Relationship Id="rId16" Type="http://schemas.openxmlformats.org/officeDocument/2006/relationships/hyperlink" Target="javascript://" TargetMode="External"/><Relationship Id="rId1" Type="http://schemas.openxmlformats.org/officeDocument/2006/relationships/styles" Target="styles.xml"/><Relationship Id="rId6" Type="http://schemas.openxmlformats.org/officeDocument/2006/relationships/hyperlink" Target="javascript://" TargetMode="External"/><Relationship Id="rId11" Type="http://schemas.openxmlformats.org/officeDocument/2006/relationships/hyperlink" Target="javascript://" TargetMode="External"/><Relationship Id="rId5" Type="http://schemas.openxmlformats.org/officeDocument/2006/relationships/hyperlink" Target="javascript://" TargetMode="External"/><Relationship Id="rId15" Type="http://schemas.openxmlformats.org/officeDocument/2006/relationships/hyperlink" Target="javascript://" TargetMode="External"/><Relationship Id="rId10" Type="http://schemas.openxmlformats.org/officeDocument/2006/relationships/hyperlink" Target="javascript://" TargetMode="External"/><Relationship Id="rId19" Type="http://schemas.openxmlformats.org/officeDocument/2006/relationships/theme" Target="theme/theme1.xml"/><Relationship Id="rId4" Type="http://schemas.openxmlformats.org/officeDocument/2006/relationships/hyperlink" Target="javascript://" TargetMode="External"/><Relationship Id="rId9" Type="http://schemas.openxmlformats.org/officeDocument/2006/relationships/hyperlink" Target="javascript://" TargetMode="External"/><Relationship Id="rId14" Type="http://schemas.openxmlformats.org/officeDocument/2006/relationships/hyperlink" Target="javascript:/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6:29:00Z</dcterms:created>
  <dcterms:modified xsi:type="dcterms:W3CDTF">2021-11-02T16:29:00Z</dcterms:modified>
</cp:coreProperties>
</file>